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id w:val="-123075854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6ED5C42" w14:textId="0EBC149F" w:rsidR="00A62A74" w:rsidRDefault="00A62A74">
          <w:pPr>
            <w:pStyle w:val="TOCHeading"/>
          </w:pPr>
          <w:r>
            <w:t>Contents</w:t>
          </w:r>
        </w:p>
        <w:p w14:paraId="22EA36F7" w14:textId="3A8BEED7" w:rsidR="00030FFF" w:rsidRDefault="00A62A74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2087843" w:history="1">
            <w:r w:rsidR="00030FFF" w:rsidRPr="008C7752">
              <w:rPr>
                <w:rStyle w:val="Hyperlink"/>
                <w:noProof/>
                <w:lang w:val="en-SG"/>
              </w:rPr>
              <w:t>What is Hadoop?</w:t>
            </w:r>
            <w:r w:rsidR="00030FFF">
              <w:rPr>
                <w:noProof/>
                <w:webHidden/>
              </w:rPr>
              <w:tab/>
            </w:r>
            <w:r w:rsidR="00030FFF">
              <w:rPr>
                <w:noProof/>
                <w:webHidden/>
              </w:rPr>
              <w:fldChar w:fldCharType="begin"/>
            </w:r>
            <w:r w:rsidR="00030FFF">
              <w:rPr>
                <w:noProof/>
                <w:webHidden/>
              </w:rPr>
              <w:instrText xml:space="preserve"> PAGEREF _Toc122087843 \h </w:instrText>
            </w:r>
            <w:r w:rsidR="00030FFF">
              <w:rPr>
                <w:noProof/>
                <w:webHidden/>
              </w:rPr>
            </w:r>
            <w:r w:rsidR="00030FFF">
              <w:rPr>
                <w:noProof/>
                <w:webHidden/>
              </w:rPr>
              <w:fldChar w:fldCharType="separate"/>
            </w:r>
            <w:r w:rsidR="00030FFF">
              <w:rPr>
                <w:noProof/>
                <w:webHidden/>
              </w:rPr>
              <w:t>2</w:t>
            </w:r>
            <w:r w:rsidR="00030FFF">
              <w:rPr>
                <w:noProof/>
                <w:webHidden/>
              </w:rPr>
              <w:fldChar w:fldCharType="end"/>
            </w:r>
          </w:hyperlink>
        </w:p>
        <w:p w14:paraId="0E4B652B" w14:textId="1F3597FD" w:rsidR="00030FFF" w:rsidRDefault="00030FFF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22087844" w:history="1">
            <w:r w:rsidRPr="008C7752">
              <w:rPr>
                <w:rStyle w:val="Hyperlink"/>
                <w:noProof/>
                <w:lang w:val="en-SG"/>
              </w:rPr>
              <w:t>HDF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87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74E860" w14:textId="5AB44969" w:rsidR="00030FFF" w:rsidRDefault="00030FFF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22087845" w:history="1">
            <w:r w:rsidRPr="008C7752">
              <w:rPr>
                <w:rStyle w:val="Hyperlink"/>
                <w:noProof/>
                <w:lang w:val="en-SG"/>
              </w:rPr>
              <w:t>Clus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87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03AF34" w14:textId="295EEDFC" w:rsidR="00030FFF" w:rsidRDefault="00030FFF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22087846" w:history="1">
            <w:r w:rsidRPr="008C7752">
              <w:rPr>
                <w:rStyle w:val="Hyperlink"/>
                <w:noProof/>
                <w:lang w:val="en-SG"/>
              </w:rPr>
              <w:t>MapRedu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87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6508F9" w14:textId="0144DEB0" w:rsidR="00030FFF" w:rsidRDefault="00030FFF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22087847" w:history="1">
            <w:r w:rsidRPr="008C7752">
              <w:rPr>
                <w:rStyle w:val="Hyperlink"/>
                <w:noProof/>
                <w:lang w:val="en-SG"/>
              </w:rPr>
              <w:t>YAR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87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16234E" w14:textId="318894FC" w:rsidR="00030FFF" w:rsidRDefault="00030FFF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22087848" w:history="1">
            <w:r w:rsidRPr="008C7752">
              <w:rPr>
                <w:rStyle w:val="Hyperlink"/>
                <w:noProof/>
                <w:lang w:val="en-SG"/>
              </w:rPr>
              <w:t>Why use Hadoop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87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554212" w14:textId="6ACA435D" w:rsidR="00030FFF" w:rsidRDefault="00030FFF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22087849" w:history="1">
            <w:r w:rsidRPr="008C7752">
              <w:rPr>
                <w:rStyle w:val="Hyperlink"/>
                <w:noProof/>
                <w:lang w:val="en-SG"/>
              </w:rPr>
              <w:t>Apache Spark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87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D4AB78" w14:textId="57C2693B" w:rsidR="00030FFF" w:rsidRDefault="00030FFF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22087850" w:history="1">
            <w:r w:rsidRPr="008C7752">
              <w:rPr>
                <w:rStyle w:val="Hyperlink"/>
                <w:noProof/>
                <w:lang w:val="en-SG"/>
              </w:rPr>
              <w:t>Why use Apache Spark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87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C2E8E5" w14:textId="4696848D" w:rsidR="00030FFF" w:rsidRDefault="00030FFF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22087851" w:history="1">
            <w:r w:rsidRPr="008C7752">
              <w:rPr>
                <w:rStyle w:val="Hyperlink"/>
                <w:noProof/>
                <w:lang w:val="en-SG"/>
              </w:rPr>
              <w:t>Spark RD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87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6D6BE9" w14:textId="0344AEB1" w:rsidR="00030FFF" w:rsidRDefault="00030FFF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22087852" w:history="1">
            <w:r w:rsidRPr="008C7752">
              <w:rPr>
                <w:rStyle w:val="Hyperlink"/>
                <w:noProof/>
                <w:lang w:val="en-SG"/>
              </w:rPr>
              <w:t>Simi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87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D1B7DE" w14:textId="6F684C52" w:rsidR="00030FFF" w:rsidRDefault="00030FFF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22087853" w:history="1">
            <w:r w:rsidRPr="008C7752">
              <w:rPr>
                <w:rStyle w:val="Hyperlink"/>
                <w:noProof/>
                <w:lang w:val="en-SG"/>
              </w:rPr>
              <w:t>Dif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87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F93F2C" w14:textId="7A877A8A" w:rsidR="00A62A74" w:rsidRDefault="00A62A74">
          <w:r>
            <w:rPr>
              <w:b/>
              <w:bCs/>
            </w:rPr>
            <w:fldChar w:fldCharType="end"/>
          </w:r>
        </w:p>
      </w:sdtContent>
    </w:sdt>
    <w:p w14:paraId="7B348082" w14:textId="77777777" w:rsidR="00A62A74" w:rsidRDefault="00A62A74">
      <w:pPr>
        <w:rPr>
          <w:lang w:val="en-SG"/>
        </w:rPr>
      </w:pPr>
      <w:r>
        <w:rPr>
          <w:lang w:val="en-SG"/>
        </w:rPr>
        <w:br w:type="page"/>
      </w:r>
    </w:p>
    <w:p w14:paraId="2556E7D7" w14:textId="369FD814" w:rsidR="00A62A74" w:rsidRDefault="00A62A74" w:rsidP="00A62A74">
      <w:pPr>
        <w:pStyle w:val="Heading1"/>
        <w:rPr>
          <w:lang w:val="en-SG"/>
        </w:rPr>
      </w:pPr>
      <w:bookmarkStart w:id="0" w:name="_Toc122087843"/>
      <w:r>
        <w:rPr>
          <w:lang w:val="en-SG"/>
        </w:rPr>
        <w:lastRenderedPageBreak/>
        <w:t>What is Hadoop?</w:t>
      </w:r>
      <w:bookmarkEnd w:id="0"/>
    </w:p>
    <w:p w14:paraId="2D3150CE" w14:textId="34247708" w:rsidR="00A62A74" w:rsidRDefault="006D7571">
      <w:pPr>
        <w:rPr>
          <w:lang w:val="en-SG"/>
        </w:rPr>
      </w:pPr>
      <w:r w:rsidRPr="006D7571">
        <w:rPr>
          <w:lang w:val="en-SG"/>
        </w:rPr>
        <w:t>Hadoop is an open-source framework that stores and processes large amount</w:t>
      </w:r>
      <w:r>
        <w:rPr>
          <w:lang w:val="en-SG"/>
        </w:rPr>
        <w:t>s</w:t>
      </w:r>
      <w:r w:rsidRPr="006D7571">
        <w:rPr>
          <w:lang w:val="en-SG"/>
        </w:rPr>
        <w:t xml:space="preserve"> of data across clusters of distributed computer hardware</w:t>
      </w:r>
      <w:r w:rsidR="00B94123">
        <w:rPr>
          <w:lang w:val="en-SG"/>
        </w:rPr>
        <w:t xml:space="preserve">. </w:t>
      </w:r>
      <w:r>
        <w:rPr>
          <w:lang w:val="en-SG"/>
        </w:rPr>
        <w:t>The</w:t>
      </w:r>
      <w:r w:rsidR="00B94123">
        <w:rPr>
          <w:lang w:val="en-SG"/>
        </w:rPr>
        <w:t xml:space="preserve"> four </w:t>
      </w:r>
      <w:r w:rsidRPr="006D7571">
        <w:rPr>
          <w:lang w:val="en-SG"/>
        </w:rPr>
        <w:t xml:space="preserve">primary </w:t>
      </w:r>
      <w:r w:rsidR="00B94123">
        <w:rPr>
          <w:lang w:val="en-SG"/>
        </w:rPr>
        <w:t>modules</w:t>
      </w:r>
      <w:r>
        <w:rPr>
          <w:lang w:val="en-SG"/>
        </w:rPr>
        <w:t xml:space="preserve"> are</w:t>
      </w:r>
      <w:r w:rsidR="00B94123">
        <w:rPr>
          <w:lang w:val="en-SG"/>
        </w:rPr>
        <w:t xml:space="preserve"> Hadoop Distributed File System (HDFS), MapReduce, Yet Another Resource Negotiator (YARN), and Hadoop Common.</w:t>
      </w:r>
    </w:p>
    <w:p w14:paraId="26590AC0" w14:textId="40FE2C4F" w:rsidR="00B94123" w:rsidRDefault="00B94123">
      <w:pPr>
        <w:rPr>
          <w:lang w:val="en-SG"/>
        </w:rPr>
      </w:pPr>
    </w:p>
    <w:p w14:paraId="71F6B441" w14:textId="79AC4453" w:rsidR="00B94123" w:rsidRDefault="00B94123" w:rsidP="009A70FD">
      <w:pPr>
        <w:pStyle w:val="Heading1"/>
        <w:rPr>
          <w:lang w:val="en-SG"/>
        </w:rPr>
      </w:pPr>
      <w:bookmarkStart w:id="1" w:name="_Toc122087844"/>
      <w:r>
        <w:rPr>
          <w:lang w:val="en-SG"/>
        </w:rPr>
        <w:t>HDFS</w:t>
      </w:r>
      <w:bookmarkEnd w:id="1"/>
    </w:p>
    <w:p w14:paraId="073FBF0B" w14:textId="5BC5C8C0" w:rsidR="008F0FB5" w:rsidRDefault="00B94123" w:rsidP="008F0FB5">
      <w:pPr>
        <w:rPr>
          <w:lang w:val="en-SG"/>
        </w:rPr>
      </w:pPr>
      <w:r>
        <w:rPr>
          <w:lang w:val="en-SG"/>
        </w:rPr>
        <w:t>It is a storage unit that holds data across multiple machines</w:t>
      </w:r>
      <w:r w:rsidR="000E74F6">
        <w:rPr>
          <w:lang w:val="en-SG"/>
        </w:rPr>
        <w:t xml:space="preserve"> and </w:t>
      </w:r>
      <w:r w:rsidR="009A4C14" w:rsidRPr="00B94123">
        <w:rPr>
          <w:lang w:val="en-SG"/>
        </w:rPr>
        <w:t xml:space="preserve">is the primary data storage system. </w:t>
      </w:r>
      <w:r w:rsidR="000E74F6" w:rsidRPr="000E74F6">
        <w:rPr>
          <w:lang w:val="en-SG"/>
        </w:rPr>
        <w:t xml:space="preserve">HDFS has a block-structured file system that stores </w:t>
      </w:r>
      <w:r w:rsidR="00DE2F99">
        <w:rPr>
          <w:lang w:val="en-SG"/>
        </w:rPr>
        <w:t xml:space="preserve">a </w:t>
      </w:r>
      <w:r w:rsidR="00733CAB">
        <w:rPr>
          <w:lang w:val="en-SG"/>
        </w:rPr>
        <w:t>few</w:t>
      </w:r>
      <w:r w:rsidR="000E74F6" w:rsidRPr="000E74F6">
        <w:rPr>
          <w:lang w:val="en-SG"/>
        </w:rPr>
        <w:t xml:space="preserve"> large files instead of </w:t>
      </w:r>
      <w:r w:rsidR="0039176E">
        <w:rPr>
          <w:lang w:val="en-SG"/>
        </w:rPr>
        <w:t>many</w:t>
      </w:r>
      <w:r w:rsidR="000E74F6" w:rsidRPr="000E74F6">
        <w:rPr>
          <w:lang w:val="en-SG"/>
        </w:rPr>
        <w:t xml:space="preserve"> small files in blocks of size 128MB</w:t>
      </w:r>
      <w:r w:rsidR="00377269">
        <w:rPr>
          <w:lang w:val="en-SG"/>
        </w:rPr>
        <w:t xml:space="preserve">. </w:t>
      </w:r>
      <w:r w:rsidR="00D05990">
        <w:rPr>
          <w:lang w:val="en-SG"/>
        </w:rPr>
        <w:t>These blocks are also replicated in case of corruption or machine failure which provides fault tolerance.</w:t>
      </w:r>
    </w:p>
    <w:p w14:paraId="0BF2E236" w14:textId="77777777" w:rsidR="003C0581" w:rsidRPr="008F0FB5" w:rsidRDefault="003C0581" w:rsidP="008F0FB5">
      <w:pPr>
        <w:rPr>
          <w:lang w:val="en-SG"/>
        </w:rPr>
      </w:pPr>
    </w:p>
    <w:p w14:paraId="7F361C7F" w14:textId="02533194" w:rsidR="00B646B6" w:rsidRPr="00B94123" w:rsidRDefault="009C60CB" w:rsidP="009A70FD">
      <w:pPr>
        <w:pStyle w:val="Heading1"/>
        <w:rPr>
          <w:lang w:val="en-SG"/>
        </w:rPr>
      </w:pPr>
      <w:bookmarkStart w:id="2" w:name="_Toc122087845"/>
      <w:r>
        <w:rPr>
          <w:lang w:val="en-SG"/>
        </w:rPr>
        <w:t>Cluster</w:t>
      </w:r>
      <w:r w:rsidR="008F0FB5">
        <w:rPr>
          <w:lang w:val="en-SG"/>
        </w:rPr>
        <w:t>s</w:t>
      </w:r>
      <w:bookmarkEnd w:id="2"/>
    </w:p>
    <w:p w14:paraId="01FC639A" w14:textId="1AD007F8" w:rsidR="0039176E" w:rsidRDefault="009C60CB">
      <w:pPr>
        <w:rPr>
          <w:lang w:val="en-SG"/>
        </w:rPr>
      </w:pPr>
      <w:r>
        <w:rPr>
          <w:lang w:val="en-SG"/>
        </w:rPr>
        <w:t xml:space="preserve">Clusters are a network of nodes that coordinate and perform various jobs. </w:t>
      </w:r>
      <w:r w:rsidR="0039176E">
        <w:rPr>
          <w:lang w:val="en-SG"/>
        </w:rPr>
        <w:t>There</w:t>
      </w:r>
      <w:r w:rsidR="009A4C14" w:rsidRPr="00B94123">
        <w:rPr>
          <w:lang w:val="en-SG"/>
        </w:rPr>
        <w:t xml:space="preserve"> are two components</w:t>
      </w:r>
      <w:r w:rsidR="009A4C14">
        <w:rPr>
          <w:lang w:val="en-SG"/>
        </w:rPr>
        <w:t xml:space="preserve"> –</w:t>
      </w:r>
      <w:r w:rsidR="009A4C14" w:rsidRPr="00B94123">
        <w:rPr>
          <w:lang w:val="en-SG"/>
        </w:rPr>
        <w:t xml:space="preserve"> </w:t>
      </w:r>
      <w:r w:rsidR="009A4C14">
        <w:rPr>
          <w:lang w:val="en-SG"/>
        </w:rPr>
        <w:t xml:space="preserve">a </w:t>
      </w:r>
      <w:r w:rsidR="009A4C14" w:rsidRPr="00B94123">
        <w:rPr>
          <w:lang w:val="en-SG"/>
        </w:rPr>
        <w:t>name node and</w:t>
      </w:r>
      <w:r w:rsidR="009A4C14">
        <w:rPr>
          <w:lang w:val="en-SG"/>
        </w:rPr>
        <w:t xml:space="preserve"> a</w:t>
      </w:r>
      <w:r w:rsidR="009A4C14" w:rsidRPr="00B94123">
        <w:rPr>
          <w:lang w:val="en-SG"/>
        </w:rPr>
        <w:t xml:space="preserve"> data node. While there is only one name node, there can be multiple data nodes</w:t>
      </w:r>
      <w:r w:rsidR="009A4C14">
        <w:rPr>
          <w:lang w:val="en-SG"/>
        </w:rPr>
        <w:t>.</w:t>
      </w:r>
      <w:r w:rsidR="00377269" w:rsidRPr="00377269">
        <w:rPr>
          <w:lang w:val="en-SG"/>
        </w:rPr>
        <w:t xml:space="preserve"> </w:t>
      </w:r>
      <w:r w:rsidR="000E74F6" w:rsidRPr="000E74F6">
        <w:rPr>
          <w:lang w:val="en-SG"/>
        </w:rPr>
        <w:t>Name nodes, also know</w:t>
      </w:r>
      <w:r w:rsidR="000E74F6">
        <w:rPr>
          <w:lang w:val="en-SG"/>
        </w:rPr>
        <w:t>n</w:t>
      </w:r>
      <w:r w:rsidR="000E74F6" w:rsidRPr="000E74F6">
        <w:rPr>
          <w:lang w:val="en-SG"/>
        </w:rPr>
        <w:t xml:space="preserve"> as the masters, are </w:t>
      </w:r>
      <w:r w:rsidR="009A4C14" w:rsidRPr="00B94123">
        <w:rPr>
          <w:lang w:val="en-SG"/>
        </w:rPr>
        <w:t>the primary component of HDFS</w:t>
      </w:r>
      <w:r w:rsidR="00E143DB">
        <w:rPr>
          <w:lang w:val="en-SG"/>
        </w:rPr>
        <w:t xml:space="preserve"> and</w:t>
      </w:r>
      <w:r w:rsidR="009A4C14" w:rsidRPr="00B94123">
        <w:rPr>
          <w:lang w:val="en-SG"/>
        </w:rPr>
        <w:t xml:space="preserve"> </w:t>
      </w:r>
      <w:r>
        <w:rPr>
          <w:lang w:val="en-SG"/>
        </w:rPr>
        <w:t>manage key operations and data storage</w:t>
      </w:r>
      <w:r w:rsidR="0039176E">
        <w:rPr>
          <w:lang w:val="en-SG"/>
        </w:rPr>
        <w:t xml:space="preserve">. </w:t>
      </w:r>
      <w:r w:rsidR="000E74F6" w:rsidRPr="000E74F6">
        <w:rPr>
          <w:lang w:val="en-SG"/>
        </w:rPr>
        <w:t xml:space="preserve">Data nodes, also known as the slaves, follow </w:t>
      </w:r>
      <w:r w:rsidR="009A4C14" w:rsidRPr="00B94123">
        <w:rPr>
          <w:lang w:val="en-SG"/>
        </w:rPr>
        <w:t xml:space="preserve">the instructions given by the </w:t>
      </w:r>
      <w:r w:rsidR="006E38FE">
        <w:rPr>
          <w:lang w:val="en-SG"/>
        </w:rPr>
        <w:t>name node</w:t>
      </w:r>
      <w:r w:rsidR="00E143DB">
        <w:rPr>
          <w:lang w:val="en-SG"/>
        </w:rPr>
        <w:t>,</w:t>
      </w:r>
      <w:r w:rsidR="009A4C14" w:rsidRPr="00B94123">
        <w:rPr>
          <w:lang w:val="en-SG"/>
        </w:rPr>
        <w:t xml:space="preserve"> store data provided by the client</w:t>
      </w:r>
      <w:r w:rsidR="00E143DB">
        <w:rPr>
          <w:lang w:val="en-SG"/>
        </w:rPr>
        <w:t>,</w:t>
      </w:r>
      <w:r w:rsidR="009A4C14" w:rsidRPr="00B94123">
        <w:rPr>
          <w:lang w:val="en-SG"/>
        </w:rPr>
        <w:t xml:space="preserve"> and follow the commands of the </w:t>
      </w:r>
      <w:r w:rsidR="006E38FE">
        <w:rPr>
          <w:lang w:val="en-SG"/>
        </w:rPr>
        <w:t xml:space="preserve">name node </w:t>
      </w:r>
      <w:r w:rsidR="000E74F6">
        <w:rPr>
          <w:lang w:val="en-SG"/>
        </w:rPr>
        <w:t>like</w:t>
      </w:r>
      <w:r w:rsidR="006E38FE">
        <w:rPr>
          <w:lang w:val="en-SG"/>
        </w:rPr>
        <w:t xml:space="preserve"> </w:t>
      </w:r>
      <w:r w:rsidR="006E38FE" w:rsidRPr="00B94123">
        <w:rPr>
          <w:lang w:val="en-SG"/>
        </w:rPr>
        <w:t>read</w:t>
      </w:r>
      <w:r w:rsidR="006E38FE">
        <w:rPr>
          <w:lang w:val="en-SG"/>
        </w:rPr>
        <w:t>ing</w:t>
      </w:r>
      <w:r w:rsidR="006E38FE" w:rsidRPr="00B94123">
        <w:rPr>
          <w:lang w:val="en-SG"/>
        </w:rPr>
        <w:t>, writ</w:t>
      </w:r>
      <w:r w:rsidR="006E38FE">
        <w:rPr>
          <w:lang w:val="en-SG"/>
        </w:rPr>
        <w:t>ing</w:t>
      </w:r>
      <w:r w:rsidR="006E38FE" w:rsidRPr="00B94123">
        <w:rPr>
          <w:lang w:val="en-SG"/>
        </w:rPr>
        <w:t>, process</w:t>
      </w:r>
      <w:r w:rsidR="006E38FE">
        <w:rPr>
          <w:lang w:val="en-SG"/>
        </w:rPr>
        <w:t>ing</w:t>
      </w:r>
      <w:r w:rsidR="006E38FE" w:rsidRPr="00B94123">
        <w:rPr>
          <w:lang w:val="en-SG"/>
        </w:rPr>
        <w:t>, and replicat</w:t>
      </w:r>
      <w:r w:rsidR="006E38FE">
        <w:rPr>
          <w:lang w:val="en-SG"/>
        </w:rPr>
        <w:t>ing</w:t>
      </w:r>
      <w:r w:rsidR="006E38FE" w:rsidRPr="00B94123">
        <w:rPr>
          <w:lang w:val="en-SG"/>
        </w:rPr>
        <w:t xml:space="preserve"> data</w:t>
      </w:r>
      <w:r w:rsidR="006E38FE">
        <w:rPr>
          <w:lang w:val="en-SG"/>
        </w:rPr>
        <w:t>.</w:t>
      </w:r>
    </w:p>
    <w:p w14:paraId="3B3D5566" w14:textId="455AA699" w:rsidR="00D05990" w:rsidRDefault="00CB0CD1">
      <w:pPr>
        <w:rPr>
          <w:lang w:val="en-SG"/>
        </w:rPr>
      </w:pPr>
      <w:r w:rsidRPr="00CB0CD1">
        <w:rPr>
          <w:noProof/>
        </w:rPr>
        <w:drawing>
          <wp:inline distT="0" distB="0" distL="0" distR="0" wp14:anchorId="41B62621" wp14:editId="4BF9189E">
            <wp:extent cx="4290060" cy="2440071"/>
            <wp:effectExtent l="0" t="0" r="0" b="0"/>
            <wp:docPr id="7" name="Content Placeholder 6">
              <a:extLst xmlns:a="http://schemas.openxmlformats.org/drawingml/2006/main">
                <a:ext uri="{FF2B5EF4-FFF2-40B4-BE49-F238E27FC236}">
                  <a16:creationId xmlns:a16="http://schemas.microsoft.com/office/drawing/2014/main" id="{FAC6C4E7-9C44-4CF1-A67B-EC553D6DD8E3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ontent Placeholder 6">
                      <a:extLst>
                        <a:ext uri="{FF2B5EF4-FFF2-40B4-BE49-F238E27FC236}">
                          <a16:creationId xmlns:a16="http://schemas.microsoft.com/office/drawing/2014/main" id="{FAC6C4E7-9C44-4CF1-A67B-EC553D6DD8E3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927" cy="2444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82455E" w14:textId="77777777" w:rsidR="00CB0CD1" w:rsidRDefault="00CB0CD1">
      <w:pPr>
        <w:rPr>
          <w:lang w:val="en-SG"/>
        </w:rPr>
      </w:pPr>
    </w:p>
    <w:p w14:paraId="00773720" w14:textId="387FBF57" w:rsidR="00B94123" w:rsidRDefault="00B94123" w:rsidP="009A70FD">
      <w:pPr>
        <w:pStyle w:val="Heading1"/>
        <w:rPr>
          <w:lang w:val="en-SG"/>
        </w:rPr>
      </w:pPr>
      <w:bookmarkStart w:id="3" w:name="_Toc122087846"/>
      <w:r>
        <w:rPr>
          <w:lang w:val="en-SG"/>
        </w:rPr>
        <w:t>MapReduce</w:t>
      </w:r>
      <w:bookmarkEnd w:id="3"/>
    </w:p>
    <w:p w14:paraId="56972DC0" w14:textId="2E325019" w:rsidR="00B646B6" w:rsidRDefault="00DE05CB" w:rsidP="00DE05CB">
      <w:pPr>
        <w:rPr>
          <w:lang w:val="en-SG"/>
        </w:rPr>
      </w:pPr>
      <w:r>
        <w:rPr>
          <w:lang w:val="en-SG"/>
        </w:rPr>
        <w:t xml:space="preserve">In MapReduce, the </w:t>
      </w:r>
      <w:r w:rsidRPr="00B94123">
        <w:rPr>
          <w:lang w:val="en-SG"/>
        </w:rPr>
        <w:t xml:space="preserve">data is </w:t>
      </w:r>
      <w:r>
        <w:rPr>
          <w:lang w:val="en-SG"/>
        </w:rPr>
        <w:t xml:space="preserve">first </w:t>
      </w:r>
      <w:r w:rsidRPr="00B94123">
        <w:rPr>
          <w:lang w:val="en-SG"/>
        </w:rPr>
        <w:t>assigned a key and value</w:t>
      </w:r>
      <w:r>
        <w:rPr>
          <w:lang w:val="en-SG"/>
        </w:rPr>
        <w:t>. Secondly, t</w:t>
      </w:r>
      <w:r w:rsidRPr="00B94123">
        <w:rPr>
          <w:lang w:val="en-SG"/>
        </w:rPr>
        <w:t>hese key-value pairs are shuffled and sorted together based on their keys</w:t>
      </w:r>
      <w:r>
        <w:rPr>
          <w:lang w:val="en-SG"/>
        </w:rPr>
        <w:t xml:space="preserve">. And lastly, </w:t>
      </w:r>
      <w:r w:rsidRPr="00B94123">
        <w:rPr>
          <w:lang w:val="en-SG"/>
        </w:rPr>
        <w:t xml:space="preserve">aggregation </w:t>
      </w:r>
      <w:r w:rsidRPr="00B74917">
        <w:rPr>
          <w:lang w:val="en-SG"/>
        </w:rPr>
        <w:t>occurs</w:t>
      </w:r>
      <w:r w:rsidRPr="00B94123">
        <w:rPr>
          <w:lang w:val="en-SG"/>
        </w:rPr>
        <w:t xml:space="preserve">, and the final output is </w:t>
      </w:r>
      <w:r>
        <w:rPr>
          <w:lang w:val="en-SG"/>
        </w:rPr>
        <w:t>obtai</w:t>
      </w:r>
      <w:r w:rsidRPr="00B94123">
        <w:rPr>
          <w:lang w:val="en-SG"/>
        </w:rPr>
        <w:t>ned.</w:t>
      </w:r>
    </w:p>
    <w:p w14:paraId="5B379BBB" w14:textId="17B41C65" w:rsidR="00CB0CD1" w:rsidRDefault="00CB0CD1" w:rsidP="00DE05CB">
      <w:pPr>
        <w:rPr>
          <w:lang w:val="en-SG"/>
        </w:rPr>
      </w:pPr>
      <w:r w:rsidRPr="00CB0CD1">
        <w:rPr>
          <w:noProof/>
        </w:rPr>
        <w:lastRenderedPageBreak/>
        <w:drawing>
          <wp:inline distT="0" distB="0" distL="0" distR="0" wp14:anchorId="73B21379" wp14:editId="64C75940">
            <wp:extent cx="3978153" cy="3017520"/>
            <wp:effectExtent l="0" t="0" r="3810" b="0"/>
            <wp:docPr id="6" name="Picture 5" descr="Dia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940C7A44-A93C-4F16-B2A8-4D007E2B2A4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Diagram&#10;&#10;Description automatically generated">
                      <a:extLst>
                        <a:ext uri="{FF2B5EF4-FFF2-40B4-BE49-F238E27FC236}">
                          <a16:creationId xmlns:a16="http://schemas.microsoft.com/office/drawing/2014/main" id="{940C7A44-A93C-4F16-B2A8-4D007E2B2A4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82425" cy="302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DEC4F" w14:textId="77777777" w:rsidR="00D05990" w:rsidRDefault="00D05990">
      <w:pPr>
        <w:rPr>
          <w:lang w:val="en-SG"/>
        </w:rPr>
      </w:pPr>
    </w:p>
    <w:p w14:paraId="70E775BF" w14:textId="0D00E6F9" w:rsidR="00B94123" w:rsidRDefault="00B94123" w:rsidP="009A70FD">
      <w:pPr>
        <w:pStyle w:val="Heading1"/>
        <w:rPr>
          <w:lang w:val="en-SG"/>
        </w:rPr>
      </w:pPr>
      <w:bookmarkStart w:id="4" w:name="_Toc122087847"/>
      <w:r>
        <w:rPr>
          <w:lang w:val="en-SG"/>
        </w:rPr>
        <w:t>YARN</w:t>
      </w:r>
      <w:bookmarkEnd w:id="4"/>
    </w:p>
    <w:p w14:paraId="09A0CBC4" w14:textId="3E7F7C78" w:rsidR="00B646B6" w:rsidRDefault="00B94123" w:rsidP="00B646B6">
      <w:pPr>
        <w:rPr>
          <w:lang w:val="en-SG"/>
        </w:rPr>
      </w:pPr>
      <w:r>
        <w:rPr>
          <w:lang w:val="en-SG"/>
        </w:rPr>
        <w:t xml:space="preserve">It is a </w:t>
      </w:r>
      <w:r w:rsidRPr="00B94123">
        <w:rPr>
          <w:lang w:val="en-SG"/>
        </w:rPr>
        <w:t>resource management</w:t>
      </w:r>
      <w:r w:rsidR="008C0D1D">
        <w:rPr>
          <w:lang w:val="en-SG"/>
        </w:rPr>
        <w:t xml:space="preserve"> and job scheduling</w:t>
      </w:r>
      <w:r w:rsidRPr="00B94123">
        <w:rPr>
          <w:lang w:val="en-SG"/>
        </w:rPr>
        <w:t xml:space="preserve"> </w:t>
      </w:r>
      <w:r>
        <w:rPr>
          <w:lang w:val="en-SG"/>
        </w:rPr>
        <w:t>unit that run</w:t>
      </w:r>
      <w:r w:rsidR="006D7571">
        <w:rPr>
          <w:lang w:val="en-SG"/>
        </w:rPr>
        <w:t>s</w:t>
      </w:r>
      <w:r>
        <w:rPr>
          <w:lang w:val="en-SG"/>
        </w:rPr>
        <w:t xml:space="preserve"> distribution platforms</w:t>
      </w:r>
      <w:r w:rsidR="00B646B6">
        <w:rPr>
          <w:lang w:val="en-SG"/>
        </w:rPr>
        <w:t xml:space="preserve">. </w:t>
      </w:r>
      <w:r w:rsidR="00B646B6" w:rsidRPr="00B94123">
        <w:rPr>
          <w:lang w:val="en-SG"/>
        </w:rPr>
        <w:t xml:space="preserve">It is responsible for managing </w:t>
      </w:r>
      <w:r w:rsidR="008C0D1D">
        <w:rPr>
          <w:lang w:val="en-SG"/>
        </w:rPr>
        <w:t>system</w:t>
      </w:r>
      <w:r w:rsidR="00B646B6" w:rsidRPr="00B94123">
        <w:rPr>
          <w:lang w:val="en-SG"/>
        </w:rPr>
        <w:t xml:space="preserve"> resources </w:t>
      </w:r>
      <w:r w:rsidR="00DE2F99">
        <w:rPr>
          <w:lang w:val="en-SG"/>
        </w:rPr>
        <w:t>for</w:t>
      </w:r>
      <w:r w:rsidR="008C0D1D">
        <w:rPr>
          <w:lang w:val="en-SG"/>
        </w:rPr>
        <w:t xml:space="preserve"> various applications</w:t>
      </w:r>
      <w:r w:rsidR="00B646B6" w:rsidRPr="00B94123">
        <w:rPr>
          <w:lang w:val="en-SG"/>
        </w:rPr>
        <w:t xml:space="preserve"> </w:t>
      </w:r>
      <w:r w:rsidR="00B646B6">
        <w:rPr>
          <w:lang w:val="en-SG"/>
        </w:rPr>
        <w:t>ensur</w:t>
      </w:r>
      <w:r w:rsidR="008C0D1D">
        <w:rPr>
          <w:lang w:val="en-SG"/>
        </w:rPr>
        <w:t>ing</w:t>
      </w:r>
      <w:r w:rsidR="00B646B6" w:rsidRPr="00B94123">
        <w:rPr>
          <w:lang w:val="en-SG"/>
        </w:rPr>
        <w:t xml:space="preserve"> </w:t>
      </w:r>
      <w:r w:rsidR="00377269">
        <w:rPr>
          <w:lang w:val="en-SG"/>
        </w:rPr>
        <w:t>the</w:t>
      </w:r>
      <w:r w:rsidR="00B646B6" w:rsidRPr="00B94123">
        <w:rPr>
          <w:lang w:val="en-SG"/>
        </w:rPr>
        <w:t xml:space="preserve"> machine</w:t>
      </w:r>
      <w:r w:rsidR="00B646B6">
        <w:rPr>
          <w:lang w:val="en-SG"/>
        </w:rPr>
        <w:t xml:space="preserve"> is not overloaded</w:t>
      </w:r>
      <w:r w:rsidR="00B646B6" w:rsidRPr="00B94123">
        <w:rPr>
          <w:lang w:val="en-SG"/>
        </w:rPr>
        <w:t>.</w:t>
      </w:r>
      <w:r w:rsidR="00B646B6">
        <w:rPr>
          <w:lang w:val="en-SG"/>
        </w:rPr>
        <w:t xml:space="preserve"> </w:t>
      </w:r>
      <w:r w:rsidR="00B646B6" w:rsidRPr="00B94123">
        <w:rPr>
          <w:lang w:val="en-SG"/>
        </w:rPr>
        <w:t>It</w:t>
      </w:r>
      <w:r w:rsidR="00377269">
        <w:rPr>
          <w:lang w:val="en-SG"/>
        </w:rPr>
        <w:t xml:space="preserve"> </w:t>
      </w:r>
      <w:r w:rsidR="009540A6">
        <w:rPr>
          <w:lang w:val="en-SG"/>
        </w:rPr>
        <w:t>assigns</w:t>
      </w:r>
      <w:r w:rsidR="009C60CB">
        <w:rPr>
          <w:lang w:val="en-SG"/>
        </w:rPr>
        <w:t xml:space="preserve"> small jobs to the slave nodes and </w:t>
      </w:r>
      <w:r w:rsidR="009540A6">
        <w:rPr>
          <w:lang w:val="en-SG"/>
        </w:rPr>
        <w:t>prioritises</w:t>
      </w:r>
      <w:r w:rsidR="009C60CB">
        <w:rPr>
          <w:lang w:val="en-SG"/>
        </w:rPr>
        <w:t xml:space="preserve"> important jobs over others.</w:t>
      </w:r>
    </w:p>
    <w:p w14:paraId="4BC649DC" w14:textId="3A3DE15A" w:rsidR="009A4C14" w:rsidRDefault="00CB0CD1" w:rsidP="00B94123">
      <w:pPr>
        <w:rPr>
          <w:lang w:val="en-SG"/>
        </w:rPr>
      </w:pPr>
      <w:r w:rsidRPr="00CB0CD1">
        <w:rPr>
          <w:noProof/>
        </w:rPr>
        <w:drawing>
          <wp:inline distT="0" distB="0" distL="0" distR="0" wp14:anchorId="72FB1601" wp14:editId="1D114EA9">
            <wp:extent cx="4444049" cy="2750820"/>
            <wp:effectExtent l="0" t="0" r="0" b="0"/>
            <wp:docPr id="2" name="Picture 2" descr="MapReduce NextGen Architecture">
              <a:extLst xmlns:a="http://schemas.openxmlformats.org/drawingml/2006/main">
                <a:ext uri="{FF2B5EF4-FFF2-40B4-BE49-F238E27FC236}">
                  <a16:creationId xmlns:a16="http://schemas.microsoft.com/office/drawing/2014/main" id="{59FAC000-6811-406F-8EA6-A2E99672956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 descr="MapReduce NextGen Architecture">
                      <a:extLst>
                        <a:ext uri="{FF2B5EF4-FFF2-40B4-BE49-F238E27FC236}">
                          <a16:creationId xmlns:a16="http://schemas.microsoft.com/office/drawing/2014/main" id="{59FAC000-6811-406F-8EA6-A2E996729567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649" cy="27524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6D4D09" w14:textId="77777777" w:rsidR="00CB0CD1" w:rsidRPr="00B94123" w:rsidRDefault="00CB0CD1" w:rsidP="00B94123">
      <w:pPr>
        <w:rPr>
          <w:lang w:val="en-SG"/>
        </w:rPr>
      </w:pPr>
    </w:p>
    <w:p w14:paraId="2D4BA725" w14:textId="3A07760B" w:rsidR="00B94123" w:rsidRDefault="00B646B6" w:rsidP="00C7400B">
      <w:pPr>
        <w:pStyle w:val="Heading1"/>
        <w:rPr>
          <w:lang w:val="en-SG"/>
        </w:rPr>
      </w:pPr>
      <w:bookmarkStart w:id="5" w:name="_Toc122087848"/>
      <w:r>
        <w:rPr>
          <w:lang w:val="en-SG"/>
        </w:rPr>
        <w:t>Why use Hadoop?</w:t>
      </w:r>
      <w:bookmarkEnd w:id="5"/>
    </w:p>
    <w:p w14:paraId="1AD4188B" w14:textId="70D9393E" w:rsidR="00404C9A" w:rsidRPr="0039176E" w:rsidRDefault="00404C9A" w:rsidP="0039176E">
      <w:pPr>
        <w:pStyle w:val="ListParagraph"/>
        <w:numPr>
          <w:ilvl w:val="0"/>
          <w:numId w:val="4"/>
        </w:numPr>
        <w:rPr>
          <w:lang w:val="en-SG"/>
        </w:rPr>
      </w:pPr>
      <w:r w:rsidRPr="00404C9A">
        <w:rPr>
          <w:lang w:val="en-SG"/>
        </w:rPr>
        <w:t>Speed</w:t>
      </w:r>
      <w:r w:rsidR="0039176E">
        <w:rPr>
          <w:lang w:val="en-SG"/>
        </w:rPr>
        <w:t>.</w:t>
      </w:r>
      <w:r w:rsidR="009540A6">
        <w:rPr>
          <w:lang w:val="en-SG"/>
        </w:rPr>
        <w:t xml:space="preserve"> </w:t>
      </w:r>
      <w:r w:rsidRPr="0039176E">
        <w:rPr>
          <w:lang w:val="en-SG"/>
        </w:rPr>
        <w:t>HDFS divide</w:t>
      </w:r>
      <w:r w:rsidR="009540A6">
        <w:rPr>
          <w:lang w:val="en-SG"/>
        </w:rPr>
        <w:t>s</w:t>
      </w:r>
      <w:r w:rsidRPr="0039176E">
        <w:rPr>
          <w:lang w:val="en-SG"/>
        </w:rPr>
        <w:t xml:space="preserve"> the data into manageable smaller pieces</w:t>
      </w:r>
      <w:r w:rsidR="005D6A96" w:rsidRPr="0039176E">
        <w:rPr>
          <w:lang w:val="en-SG"/>
        </w:rPr>
        <w:t xml:space="preserve"> and</w:t>
      </w:r>
      <w:r w:rsidRPr="0039176E">
        <w:rPr>
          <w:lang w:val="en-SG"/>
        </w:rPr>
        <w:t xml:space="preserve"> MapReduce run</w:t>
      </w:r>
      <w:r w:rsidR="009540A6">
        <w:rPr>
          <w:lang w:val="en-SG"/>
        </w:rPr>
        <w:t>s</w:t>
      </w:r>
      <w:r w:rsidRPr="0039176E">
        <w:rPr>
          <w:lang w:val="en-SG"/>
        </w:rPr>
        <w:t xml:space="preserve"> parallel processes</w:t>
      </w:r>
      <w:r w:rsidR="005D6A96" w:rsidRPr="0039176E">
        <w:rPr>
          <w:lang w:val="en-SG"/>
        </w:rPr>
        <w:t xml:space="preserve"> to </w:t>
      </w:r>
      <w:r w:rsidRPr="0039176E">
        <w:rPr>
          <w:lang w:val="en-SG"/>
        </w:rPr>
        <w:t>store and retrieve</w:t>
      </w:r>
      <w:r w:rsidR="000E74F6" w:rsidRPr="0039176E">
        <w:rPr>
          <w:lang w:val="en-SG"/>
        </w:rPr>
        <w:t xml:space="preserve"> </w:t>
      </w:r>
      <w:r w:rsidRPr="0039176E">
        <w:rPr>
          <w:lang w:val="en-SG"/>
        </w:rPr>
        <w:t>data faster</w:t>
      </w:r>
    </w:p>
    <w:p w14:paraId="1C1D6265" w14:textId="5875EA72" w:rsidR="00404C9A" w:rsidRPr="0039176E" w:rsidRDefault="00404C9A" w:rsidP="009540A6">
      <w:pPr>
        <w:pStyle w:val="ListParagraph"/>
        <w:numPr>
          <w:ilvl w:val="0"/>
          <w:numId w:val="4"/>
        </w:numPr>
        <w:rPr>
          <w:lang w:val="en-SG"/>
        </w:rPr>
      </w:pPr>
      <w:r w:rsidRPr="00404C9A">
        <w:rPr>
          <w:lang w:val="en-SG"/>
        </w:rPr>
        <w:t>Diversity</w:t>
      </w:r>
      <w:r w:rsidR="0039176E">
        <w:rPr>
          <w:lang w:val="en-SG"/>
        </w:rPr>
        <w:t xml:space="preserve">. </w:t>
      </w:r>
      <w:r w:rsidRPr="0039176E">
        <w:rPr>
          <w:lang w:val="en-SG"/>
        </w:rPr>
        <w:t>HDFS can store different data formats</w:t>
      </w:r>
    </w:p>
    <w:p w14:paraId="00B071DD" w14:textId="691A03A9" w:rsidR="00B94123" w:rsidRDefault="00404C9A" w:rsidP="009540A6">
      <w:pPr>
        <w:pStyle w:val="ListParagraph"/>
        <w:numPr>
          <w:ilvl w:val="0"/>
          <w:numId w:val="4"/>
        </w:numPr>
        <w:rPr>
          <w:lang w:val="en-SG"/>
        </w:rPr>
      </w:pPr>
      <w:r w:rsidRPr="00404C9A">
        <w:rPr>
          <w:lang w:val="en-SG"/>
        </w:rPr>
        <w:lastRenderedPageBreak/>
        <w:t>Resilient</w:t>
      </w:r>
      <w:r w:rsidR="0039176E">
        <w:rPr>
          <w:lang w:val="en-SG"/>
        </w:rPr>
        <w:t xml:space="preserve">. </w:t>
      </w:r>
      <w:r w:rsidRPr="0039176E">
        <w:rPr>
          <w:lang w:val="en-SG"/>
        </w:rPr>
        <w:t>Data stored in a node is replicated in other cluster nodes, ensuring fault tolerance. Nodes that are down are automatically redirected to other nodes, allowing applications to run without interruption.</w:t>
      </w:r>
    </w:p>
    <w:p w14:paraId="46F06991" w14:textId="77777777" w:rsidR="008C0D1D" w:rsidRDefault="008C0D1D" w:rsidP="00B94123">
      <w:pPr>
        <w:rPr>
          <w:lang w:val="en-SG"/>
        </w:rPr>
      </w:pPr>
    </w:p>
    <w:p w14:paraId="6AC71594" w14:textId="70C9B144" w:rsidR="00431298" w:rsidRPr="00431298" w:rsidRDefault="00FA4FA0" w:rsidP="00C7400B">
      <w:pPr>
        <w:pStyle w:val="Heading1"/>
        <w:rPr>
          <w:lang w:val="en-SG"/>
        </w:rPr>
      </w:pPr>
      <w:bookmarkStart w:id="6" w:name="_Toc122087849"/>
      <w:r>
        <w:rPr>
          <w:lang w:val="en-SG"/>
        </w:rPr>
        <w:t xml:space="preserve">Apache </w:t>
      </w:r>
      <w:r w:rsidR="00431298" w:rsidRPr="00431298">
        <w:rPr>
          <w:lang w:val="en-SG"/>
        </w:rPr>
        <w:t>Spark architecture</w:t>
      </w:r>
      <w:bookmarkEnd w:id="6"/>
    </w:p>
    <w:p w14:paraId="672D2EDB" w14:textId="77777777" w:rsidR="00083B00" w:rsidRDefault="00FA4FA0" w:rsidP="00431298">
      <w:pPr>
        <w:rPr>
          <w:lang w:val="en-SG"/>
        </w:rPr>
      </w:pPr>
      <w:r>
        <w:rPr>
          <w:lang w:val="en-SG"/>
        </w:rPr>
        <w:t>A</w:t>
      </w:r>
      <w:r w:rsidR="00431298" w:rsidRPr="00431298">
        <w:rPr>
          <w:lang w:val="en-SG"/>
        </w:rPr>
        <w:t xml:space="preserve"> Spark application consists of two main components: a driver and executors</w:t>
      </w:r>
      <w:r>
        <w:rPr>
          <w:lang w:val="en-SG"/>
        </w:rPr>
        <w:t>.</w:t>
      </w:r>
      <w:r w:rsidR="0039176E">
        <w:rPr>
          <w:lang w:val="en-SG"/>
        </w:rPr>
        <w:t xml:space="preserve"> </w:t>
      </w:r>
      <w:r>
        <w:rPr>
          <w:lang w:val="en-SG"/>
        </w:rPr>
        <w:t>Drivers</w:t>
      </w:r>
      <w:r w:rsidRPr="00431298">
        <w:rPr>
          <w:lang w:val="en-SG"/>
        </w:rPr>
        <w:t xml:space="preserve"> convert the user's code into multiple tasks that can be distributed across worker nodes, and executors</w:t>
      </w:r>
      <w:r>
        <w:rPr>
          <w:lang w:val="en-SG"/>
        </w:rPr>
        <w:t xml:space="preserve"> </w:t>
      </w:r>
      <w:r w:rsidRPr="00431298">
        <w:rPr>
          <w:lang w:val="en-SG"/>
        </w:rPr>
        <w:t xml:space="preserve">execute the tasks assigned to them. </w:t>
      </w:r>
    </w:p>
    <w:p w14:paraId="7444980A" w14:textId="17710D25" w:rsidR="00083B00" w:rsidRDefault="00083B00" w:rsidP="00431298">
      <w:pPr>
        <w:rPr>
          <w:lang w:val="en-SG"/>
        </w:rPr>
      </w:pPr>
      <w:r>
        <w:rPr>
          <w:noProof/>
        </w:rPr>
        <w:drawing>
          <wp:inline distT="0" distB="0" distL="0" distR="0" wp14:anchorId="5C2465D6" wp14:editId="232CC72B">
            <wp:extent cx="4511040" cy="2428445"/>
            <wp:effectExtent l="0" t="0" r="3810" b="0"/>
            <wp:docPr id="3" name="Picture 3" descr="Spark Archite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park Archite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663" cy="2431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78946B" w14:textId="77777777" w:rsidR="00083B00" w:rsidRDefault="00083B00" w:rsidP="00431298">
      <w:pPr>
        <w:rPr>
          <w:lang w:val="en-SG"/>
        </w:rPr>
      </w:pPr>
    </w:p>
    <w:p w14:paraId="1B4115BC" w14:textId="07E178F1" w:rsidR="00431298" w:rsidRDefault="00431298" w:rsidP="00431298">
      <w:pPr>
        <w:rPr>
          <w:lang w:val="en-SG"/>
        </w:rPr>
      </w:pPr>
      <w:r w:rsidRPr="00431298">
        <w:rPr>
          <w:lang w:val="en-SG"/>
        </w:rPr>
        <w:t>Spark builds the user’s data processing commands into a Directed Acyclic Graph or DAG. DAG is Spark’s scheduling layer</w:t>
      </w:r>
      <w:r w:rsidR="007C4263">
        <w:rPr>
          <w:lang w:val="en-SG"/>
        </w:rPr>
        <w:t xml:space="preserve"> and</w:t>
      </w:r>
      <w:r w:rsidRPr="00431298">
        <w:rPr>
          <w:lang w:val="en-SG"/>
        </w:rPr>
        <w:t xml:space="preserve"> determines what tasks are executed on what nodes and in what sequence. </w:t>
      </w:r>
    </w:p>
    <w:p w14:paraId="6FE9717E" w14:textId="7922CCD3" w:rsidR="00083B00" w:rsidRPr="00431298" w:rsidRDefault="00083B00" w:rsidP="00431298">
      <w:pPr>
        <w:rPr>
          <w:lang w:val="en-SG"/>
        </w:rPr>
      </w:pPr>
      <w:r>
        <w:rPr>
          <w:noProof/>
        </w:rPr>
        <w:drawing>
          <wp:inline distT="0" distB="0" distL="0" distR="0" wp14:anchorId="58F8E922" wp14:editId="18DD9097">
            <wp:extent cx="2863137" cy="3124200"/>
            <wp:effectExtent l="0" t="0" r="0" b="0"/>
            <wp:docPr id="4" name="Picture 4" descr="Worker Nod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Worker Nodes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717" cy="3129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B9F92" w14:textId="77777777" w:rsidR="00431298" w:rsidRPr="00431298" w:rsidRDefault="00431298" w:rsidP="00431298">
      <w:pPr>
        <w:rPr>
          <w:lang w:val="en-SG"/>
        </w:rPr>
      </w:pPr>
    </w:p>
    <w:p w14:paraId="2C556873" w14:textId="625A26B3" w:rsidR="00431298" w:rsidRPr="00431298" w:rsidRDefault="00431298" w:rsidP="00C7400B">
      <w:pPr>
        <w:pStyle w:val="Heading1"/>
        <w:rPr>
          <w:lang w:val="en-SG"/>
        </w:rPr>
      </w:pPr>
      <w:bookmarkStart w:id="7" w:name="_Toc122087850"/>
      <w:r w:rsidRPr="00431298">
        <w:rPr>
          <w:lang w:val="en-SG"/>
        </w:rPr>
        <w:lastRenderedPageBreak/>
        <w:t>Why use Apache Spark?</w:t>
      </w:r>
      <w:bookmarkEnd w:id="7"/>
    </w:p>
    <w:p w14:paraId="2729770C" w14:textId="25EF5EC4" w:rsidR="00431298" w:rsidRPr="00431298" w:rsidRDefault="00DE2F99" w:rsidP="00431298">
      <w:pPr>
        <w:rPr>
          <w:lang w:val="en-SG"/>
        </w:rPr>
      </w:pPr>
      <w:r>
        <w:rPr>
          <w:lang w:val="en-SG"/>
        </w:rPr>
        <w:t>Due</w:t>
      </w:r>
      <w:r w:rsidR="00431298" w:rsidRPr="00431298">
        <w:rPr>
          <w:lang w:val="en-SG"/>
        </w:rPr>
        <w:t xml:space="preserve"> to two big advantages, Spark has become the framework of choice when processing big data, overtaking </w:t>
      </w:r>
      <w:r>
        <w:rPr>
          <w:lang w:val="en-SG"/>
        </w:rPr>
        <w:t>Hadoop’s</w:t>
      </w:r>
      <w:r w:rsidR="00431298" w:rsidRPr="00431298">
        <w:rPr>
          <w:lang w:val="en-SG"/>
        </w:rPr>
        <w:t xml:space="preserve"> MapReduce</w:t>
      </w:r>
      <w:r>
        <w:rPr>
          <w:lang w:val="en-SG"/>
        </w:rPr>
        <w:t>.</w:t>
      </w:r>
      <w:r w:rsidR="00182BBE">
        <w:rPr>
          <w:lang w:val="en-SG"/>
        </w:rPr>
        <w:t xml:space="preserve"> </w:t>
      </w:r>
      <w:r w:rsidR="00431298" w:rsidRPr="00431298">
        <w:rPr>
          <w:lang w:val="en-SG"/>
        </w:rPr>
        <w:t>The first advantage is speed. Spark’s in-memory data engine means it can perform tasks up to one hundred times faster than MapReduce in certain situations</w:t>
      </w:r>
      <w:r w:rsidR="00182BBE">
        <w:rPr>
          <w:lang w:val="en-SG"/>
        </w:rPr>
        <w:t xml:space="preserve">. </w:t>
      </w:r>
      <w:r w:rsidR="00431298" w:rsidRPr="00431298">
        <w:rPr>
          <w:lang w:val="en-SG"/>
        </w:rPr>
        <w:t>MapReduce creates a two-stage execution graph consisting of data mapping and reducing, whereas Spark’s DAG has multiple stages that can be distributed more efficiently.</w:t>
      </w:r>
      <w:r w:rsidR="00182BBE">
        <w:rPr>
          <w:lang w:val="en-SG"/>
        </w:rPr>
        <w:t xml:space="preserve"> </w:t>
      </w:r>
      <w:r w:rsidR="00431298" w:rsidRPr="00431298">
        <w:rPr>
          <w:lang w:val="en-SG"/>
        </w:rPr>
        <w:t>The second advantage is the developer-friendly Spark API.</w:t>
      </w:r>
    </w:p>
    <w:p w14:paraId="072DA52C" w14:textId="77777777" w:rsidR="00431298" w:rsidRDefault="00431298" w:rsidP="00431298">
      <w:pPr>
        <w:rPr>
          <w:lang w:val="en-SG"/>
        </w:rPr>
      </w:pPr>
    </w:p>
    <w:p w14:paraId="00F8D4F2" w14:textId="0622FC17" w:rsidR="00431298" w:rsidRPr="00431298" w:rsidRDefault="00431298" w:rsidP="00C7400B">
      <w:pPr>
        <w:pStyle w:val="Heading1"/>
        <w:rPr>
          <w:lang w:val="en-SG"/>
        </w:rPr>
      </w:pPr>
      <w:bookmarkStart w:id="8" w:name="_Toc122087851"/>
      <w:r w:rsidRPr="00431298">
        <w:rPr>
          <w:lang w:val="en-SG"/>
        </w:rPr>
        <w:t>Spark RDD</w:t>
      </w:r>
      <w:bookmarkEnd w:id="8"/>
    </w:p>
    <w:p w14:paraId="63E80335" w14:textId="2446FB5D" w:rsidR="00431298" w:rsidRPr="00431298" w:rsidRDefault="00182BBE" w:rsidP="00431298">
      <w:pPr>
        <w:rPr>
          <w:lang w:val="en-SG"/>
        </w:rPr>
      </w:pPr>
      <w:r>
        <w:rPr>
          <w:lang w:val="en-SG"/>
        </w:rPr>
        <w:t xml:space="preserve">A </w:t>
      </w:r>
      <w:r w:rsidRPr="00431298">
        <w:rPr>
          <w:lang w:val="en-SG"/>
        </w:rPr>
        <w:t>Resilient Distributed Dataset</w:t>
      </w:r>
      <w:r w:rsidR="00B803A4">
        <w:rPr>
          <w:lang w:val="en-SG"/>
        </w:rPr>
        <w:t xml:space="preserve"> </w:t>
      </w:r>
      <w:r>
        <w:rPr>
          <w:lang w:val="en-SG"/>
        </w:rPr>
        <w:t>(</w:t>
      </w:r>
      <w:r w:rsidR="00B803A4">
        <w:rPr>
          <w:lang w:val="en-SG"/>
        </w:rPr>
        <w:t>RDD</w:t>
      </w:r>
      <w:r>
        <w:rPr>
          <w:lang w:val="en-SG"/>
        </w:rPr>
        <w:t>)</w:t>
      </w:r>
      <w:r w:rsidR="00B803A4">
        <w:rPr>
          <w:lang w:val="en-SG"/>
        </w:rPr>
        <w:t xml:space="preserve"> is</w:t>
      </w:r>
      <w:r w:rsidR="00431298" w:rsidRPr="00431298">
        <w:rPr>
          <w:lang w:val="en-SG"/>
        </w:rPr>
        <w:t xml:space="preserve"> a</w:t>
      </w:r>
      <w:r w:rsidR="00B803A4">
        <w:rPr>
          <w:lang w:val="en-SG"/>
        </w:rPr>
        <w:t xml:space="preserve"> </w:t>
      </w:r>
      <w:r w:rsidR="00431298" w:rsidRPr="00431298">
        <w:rPr>
          <w:lang w:val="en-SG"/>
        </w:rPr>
        <w:t xml:space="preserve">collection of objects that can be split across a computing cluster. </w:t>
      </w:r>
      <w:r w:rsidR="00FA4FA0" w:rsidRPr="00431298">
        <w:rPr>
          <w:lang w:val="en-SG"/>
        </w:rPr>
        <w:t xml:space="preserve">Spark </w:t>
      </w:r>
      <w:r w:rsidR="00FA4FA0">
        <w:rPr>
          <w:lang w:val="en-SG"/>
        </w:rPr>
        <w:t>splits RDD operations</w:t>
      </w:r>
      <w:r w:rsidR="00FA4FA0" w:rsidRPr="00431298">
        <w:rPr>
          <w:lang w:val="en-SG"/>
        </w:rPr>
        <w:t xml:space="preserve"> into tasks and distributes them among many executor processes and executed in a parallel batch process, leading to fast and scalable parallel processing.</w:t>
      </w:r>
    </w:p>
    <w:p w14:paraId="3F0B2C83" w14:textId="776DFA7D" w:rsidR="00431298" w:rsidRDefault="00083B00" w:rsidP="006D7571">
      <w:pPr>
        <w:rPr>
          <w:lang w:val="en-SG"/>
        </w:rPr>
      </w:pPr>
      <w:r>
        <w:rPr>
          <w:noProof/>
        </w:rPr>
        <w:drawing>
          <wp:inline distT="0" distB="0" distL="0" distR="0" wp14:anchorId="74C0B64B" wp14:editId="6D0B37F5">
            <wp:extent cx="4808220" cy="1250137"/>
            <wp:effectExtent l="0" t="0" r="0" b="7620"/>
            <wp:docPr id="5" name="Picture 5" descr="Interactive Operations on Spark RD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nteractive Operations on Spark RD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8389" cy="1252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8D3FE" w14:textId="77777777" w:rsidR="00083B00" w:rsidRPr="006D7571" w:rsidRDefault="00083B00" w:rsidP="006D7571">
      <w:pPr>
        <w:rPr>
          <w:lang w:val="en-SG"/>
        </w:rPr>
      </w:pPr>
    </w:p>
    <w:p w14:paraId="7B4D3F12" w14:textId="0A256277" w:rsidR="00A62A74" w:rsidRDefault="00A62A74" w:rsidP="00A62A74">
      <w:pPr>
        <w:pStyle w:val="Heading1"/>
        <w:rPr>
          <w:lang w:val="en-SG"/>
        </w:rPr>
      </w:pPr>
      <w:bookmarkStart w:id="9" w:name="_Toc122087852"/>
      <w:r>
        <w:rPr>
          <w:lang w:val="en-SG"/>
        </w:rPr>
        <w:t>Similarities</w:t>
      </w:r>
      <w:bookmarkEnd w:id="9"/>
    </w:p>
    <w:p w14:paraId="42C6C02F" w14:textId="704BC5D6" w:rsidR="00A62A74" w:rsidRPr="00AB76D1" w:rsidRDefault="005911B4" w:rsidP="00AB76D1">
      <w:pPr>
        <w:pStyle w:val="ListParagraph"/>
        <w:numPr>
          <w:ilvl w:val="0"/>
          <w:numId w:val="8"/>
        </w:numPr>
        <w:rPr>
          <w:lang w:val="en-SG"/>
        </w:rPr>
      </w:pPr>
      <w:r w:rsidRPr="00AB76D1">
        <w:rPr>
          <w:lang w:val="en-SG"/>
        </w:rPr>
        <w:t>Both Hadoop and Spark have forms of master and slave nodes. For Hadoop, they are the Name and Data Nodes. For Spark, they are the driver and execut</w:t>
      </w:r>
      <w:r w:rsidR="00DE2F99" w:rsidRPr="00AB76D1">
        <w:rPr>
          <w:lang w:val="en-SG"/>
        </w:rPr>
        <w:t>o</w:t>
      </w:r>
      <w:r w:rsidRPr="00AB76D1">
        <w:rPr>
          <w:lang w:val="en-SG"/>
        </w:rPr>
        <w:t>rs.</w:t>
      </w:r>
    </w:p>
    <w:p w14:paraId="61DF4CE2" w14:textId="20762A5B" w:rsidR="005911B4" w:rsidRPr="00AB76D1" w:rsidRDefault="00FA4FA0" w:rsidP="00AB76D1">
      <w:pPr>
        <w:pStyle w:val="ListParagraph"/>
        <w:numPr>
          <w:ilvl w:val="0"/>
          <w:numId w:val="8"/>
        </w:numPr>
        <w:rPr>
          <w:lang w:val="en-SG"/>
        </w:rPr>
      </w:pPr>
      <w:r w:rsidRPr="00AB76D1">
        <w:rPr>
          <w:lang w:val="en-SG"/>
        </w:rPr>
        <w:t xml:space="preserve">Both </w:t>
      </w:r>
      <w:r w:rsidR="008C6CEB">
        <w:rPr>
          <w:lang w:val="en-SG"/>
        </w:rPr>
        <w:t>perform</w:t>
      </w:r>
      <w:r w:rsidRPr="00AB76D1">
        <w:rPr>
          <w:lang w:val="en-SG"/>
        </w:rPr>
        <w:t xml:space="preserve"> parallel processing as they</w:t>
      </w:r>
      <w:r w:rsidR="005911B4" w:rsidRPr="00AB76D1">
        <w:rPr>
          <w:lang w:val="en-SG"/>
        </w:rPr>
        <w:t xml:space="preserve"> use clustering to split up tasks.</w:t>
      </w:r>
    </w:p>
    <w:p w14:paraId="34191464" w14:textId="6EF29A60" w:rsidR="00A84038" w:rsidRPr="00AB76D1" w:rsidRDefault="00A84038" w:rsidP="00AB76D1">
      <w:pPr>
        <w:pStyle w:val="ListParagraph"/>
        <w:numPr>
          <w:ilvl w:val="0"/>
          <w:numId w:val="8"/>
        </w:numPr>
        <w:rPr>
          <w:lang w:val="en-SG"/>
        </w:rPr>
      </w:pPr>
      <w:r w:rsidRPr="00AB76D1">
        <w:rPr>
          <w:lang w:val="en-SG"/>
        </w:rPr>
        <w:t xml:space="preserve">Both are data resilient. In Hadoop, the nodes </w:t>
      </w:r>
      <w:r w:rsidR="008C6CEB" w:rsidRPr="00AB76D1">
        <w:rPr>
          <w:lang w:val="en-SG"/>
        </w:rPr>
        <w:t>file blocks are replicated</w:t>
      </w:r>
      <w:r w:rsidRPr="00AB76D1">
        <w:rPr>
          <w:lang w:val="en-SG"/>
        </w:rPr>
        <w:t xml:space="preserve">. In Spark, if the RDD </w:t>
      </w:r>
      <w:r w:rsidR="00C7400B" w:rsidRPr="00AB76D1">
        <w:rPr>
          <w:lang w:val="en-SG"/>
        </w:rPr>
        <w:t xml:space="preserve">or a partition </w:t>
      </w:r>
      <w:r w:rsidRPr="00AB76D1">
        <w:rPr>
          <w:lang w:val="en-SG"/>
        </w:rPr>
        <w:t xml:space="preserve">is lost or corrupted, it can be remade </w:t>
      </w:r>
      <w:r w:rsidR="00C7400B" w:rsidRPr="00AB76D1">
        <w:rPr>
          <w:lang w:val="en-SG"/>
        </w:rPr>
        <w:t>from the original fault-tolerant dataset or recomputed from past operations.</w:t>
      </w:r>
    </w:p>
    <w:p w14:paraId="45B31FDA" w14:textId="77777777" w:rsidR="00A62A74" w:rsidRDefault="00A62A74">
      <w:pPr>
        <w:rPr>
          <w:lang w:val="en-SG"/>
        </w:rPr>
      </w:pPr>
    </w:p>
    <w:p w14:paraId="4EF777B7" w14:textId="79F192F1" w:rsidR="00A62A74" w:rsidRDefault="00A62A74" w:rsidP="00A62A74">
      <w:pPr>
        <w:pStyle w:val="Heading1"/>
        <w:rPr>
          <w:lang w:val="en-SG"/>
        </w:rPr>
      </w:pPr>
      <w:bookmarkStart w:id="10" w:name="_Toc122087853"/>
      <w:r>
        <w:rPr>
          <w:lang w:val="en-SG"/>
        </w:rPr>
        <w:t>Differences</w:t>
      </w:r>
      <w:bookmarkEnd w:id="10"/>
    </w:p>
    <w:p w14:paraId="1FC3E829" w14:textId="75274CB3" w:rsidR="002F0371" w:rsidRPr="00AB76D1" w:rsidRDefault="002F0371" w:rsidP="00AB76D1">
      <w:pPr>
        <w:pStyle w:val="ListParagraph"/>
        <w:numPr>
          <w:ilvl w:val="0"/>
          <w:numId w:val="9"/>
        </w:numPr>
        <w:rPr>
          <w:lang w:val="en-SG"/>
        </w:rPr>
      </w:pPr>
      <w:r w:rsidRPr="00AB76D1">
        <w:rPr>
          <w:lang w:val="en-SG"/>
        </w:rPr>
        <w:t xml:space="preserve">Hadoop relies on everyday hardware for storage while Spark uses RDDs to store </w:t>
      </w:r>
      <w:r w:rsidR="00DE2F99" w:rsidRPr="00AB76D1">
        <w:rPr>
          <w:lang w:val="en-SG"/>
        </w:rPr>
        <w:t>data</w:t>
      </w:r>
      <w:r w:rsidR="008C6CEB">
        <w:rPr>
          <w:lang w:val="en-SG"/>
        </w:rPr>
        <w:t>.</w:t>
      </w:r>
    </w:p>
    <w:p w14:paraId="500C891E" w14:textId="7FB663C3" w:rsidR="000E7AEC" w:rsidRPr="00AB76D1" w:rsidRDefault="000E7AEC" w:rsidP="00AB76D1">
      <w:pPr>
        <w:pStyle w:val="ListParagraph"/>
        <w:numPr>
          <w:ilvl w:val="0"/>
          <w:numId w:val="9"/>
        </w:numPr>
        <w:rPr>
          <w:lang w:val="en-SG"/>
        </w:rPr>
      </w:pPr>
      <w:r w:rsidRPr="00AB76D1">
        <w:rPr>
          <w:lang w:val="en-SG"/>
        </w:rPr>
        <w:t>Hadoop reads from and writes to HDFS while Spark processes data in RAM using RDD</w:t>
      </w:r>
    </w:p>
    <w:p w14:paraId="42BC0DCF" w14:textId="44EDEBBE" w:rsidR="006453C7" w:rsidRDefault="005911B4" w:rsidP="00AB76D1">
      <w:pPr>
        <w:pStyle w:val="ListParagraph"/>
        <w:numPr>
          <w:ilvl w:val="0"/>
          <w:numId w:val="9"/>
        </w:numPr>
      </w:pPr>
      <w:r w:rsidRPr="00AB76D1">
        <w:rPr>
          <w:lang w:val="en-SG"/>
        </w:rPr>
        <w:t>Spark is much faster than Hadoop</w:t>
      </w:r>
      <w:r w:rsidR="00D472AB" w:rsidRPr="00AB76D1">
        <w:rPr>
          <w:lang w:val="en-SG"/>
        </w:rPr>
        <w:t>. Spark uses in-memory processing</w:t>
      </w:r>
      <w:r w:rsidR="008C6CEB">
        <w:rPr>
          <w:lang w:val="en-SG"/>
        </w:rPr>
        <w:t xml:space="preserve"> via RAM</w:t>
      </w:r>
      <w:r w:rsidR="00D472AB" w:rsidRPr="00AB76D1">
        <w:rPr>
          <w:lang w:val="en-SG"/>
        </w:rPr>
        <w:t xml:space="preserve"> while Hadoop </w:t>
      </w:r>
      <w:r w:rsidR="008C6CEB" w:rsidRPr="00AB76D1">
        <w:rPr>
          <w:lang w:val="en-SG"/>
        </w:rPr>
        <w:t xml:space="preserve">reads from and writes to </w:t>
      </w:r>
      <w:r w:rsidR="00D472AB" w:rsidRPr="00AB76D1">
        <w:rPr>
          <w:lang w:val="en-SG"/>
        </w:rPr>
        <w:t>the disk</w:t>
      </w:r>
      <w:r w:rsidR="00D472AB">
        <w:t>.</w:t>
      </w:r>
    </w:p>
    <w:p w14:paraId="3F5AB60B" w14:textId="35930594" w:rsidR="00D472AB" w:rsidRDefault="00D472AB" w:rsidP="00AB76D1">
      <w:pPr>
        <w:pStyle w:val="ListParagraph"/>
        <w:numPr>
          <w:ilvl w:val="0"/>
          <w:numId w:val="9"/>
        </w:numPr>
      </w:pPr>
      <w:r>
        <w:t xml:space="preserve">Instead of MapReduce, Spark uses DAG. One reason for Spark’s higher speed is </w:t>
      </w:r>
      <w:r w:rsidR="00DE2F99">
        <w:t>that</w:t>
      </w:r>
      <w:r>
        <w:t xml:space="preserve"> DAG has multiple stages that make distribution more efficient </w:t>
      </w:r>
      <w:r w:rsidR="00DE2F99">
        <w:t>than</w:t>
      </w:r>
      <w:r>
        <w:t xml:space="preserve"> MapReduce’s two-stage process.</w:t>
      </w:r>
    </w:p>
    <w:p w14:paraId="6449D096" w14:textId="470206E4" w:rsidR="000E7AEC" w:rsidRDefault="000E7AEC" w:rsidP="00AB76D1">
      <w:pPr>
        <w:pStyle w:val="ListParagraph"/>
        <w:numPr>
          <w:ilvl w:val="0"/>
          <w:numId w:val="9"/>
        </w:numPr>
      </w:pPr>
      <w:r>
        <w:t xml:space="preserve">Hadoop </w:t>
      </w:r>
      <w:r w:rsidR="00182BBE">
        <w:t>manages</w:t>
      </w:r>
      <w:r>
        <w:t xml:space="preserve"> batch processing while Spark </w:t>
      </w:r>
      <w:r w:rsidR="00182BBE">
        <w:t>manages</w:t>
      </w:r>
      <w:r>
        <w:t xml:space="preserve"> real-time data</w:t>
      </w:r>
      <w:r w:rsidR="00182BBE">
        <w:t>.</w:t>
      </w:r>
    </w:p>
    <w:p w14:paraId="1F20AB3C" w14:textId="7287F6B9" w:rsidR="000E7AEC" w:rsidRPr="002F0371" w:rsidRDefault="00182BBE" w:rsidP="00AB76D1">
      <w:pPr>
        <w:pStyle w:val="ListParagraph"/>
        <w:numPr>
          <w:ilvl w:val="0"/>
          <w:numId w:val="9"/>
        </w:numPr>
      </w:pPr>
      <w:r>
        <w:t xml:space="preserve">Hadoop is cheaper </w:t>
      </w:r>
      <w:r w:rsidR="008C6CEB">
        <w:t xml:space="preserve">to scale up </w:t>
      </w:r>
      <w:r>
        <w:t xml:space="preserve">than Spark because Spark requires a lot of </w:t>
      </w:r>
      <w:proofErr w:type="gramStart"/>
      <w:r>
        <w:t>RAM</w:t>
      </w:r>
      <w:proofErr w:type="gramEnd"/>
      <w:r>
        <w:t xml:space="preserve"> to run in-memory processing.</w:t>
      </w:r>
    </w:p>
    <w:sectPr w:rsidR="000E7AEC" w:rsidRPr="002F0371" w:rsidSect="00C61B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814F7" w14:textId="77777777" w:rsidR="0063403C" w:rsidRDefault="0063403C" w:rsidP="00A62A74">
      <w:pPr>
        <w:spacing w:after="0" w:line="240" w:lineRule="auto"/>
      </w:pPr>
      <w:r>
        <w:separator/>
      </w:r>
    </w:p>
  </w:endnote>
  <w:endnote w:type="continuationSeparator" w:id="0">
    <w:p w14:paraId="5AC141C2" w14:textId="77777777" w:rsidR="0063403C" w:rsidRDefault="0063403C" w:rsidP="00A62A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FA27FB" w14:textId="77777777" w:rsidR="0063403C" w:rsidRDefault="0063403C" w:rsidP="00A62A74">
      <w:pPr>
        <w:spacing w:after="0" w:line="240" w:lineRule="auto"/>
      </w:pPr>
      <w:r>
        <w:separator/>
      </w:r>
    </w:p>
  </w:footnote>
  <w:footnote w:type="continuationSeparator" w:id="0">
    <w:p w14:paraId="1CDE53B9" w14:textId="77777777" w:rsidR="0063403C" w:rsidRDefault="0063403C" w:rsidP="00A62A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B7B49"/>
    <w:multiLevelType w:val="hybridMultilevel"/>
    <w:tmpl w:val="CB0C43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44574D"/>
    <w:multiLevelType w:val="hybridMultilevel"/>
    <w:tmpl w:val="C9E606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066226"/>
    <w:multiLevelType w:val="hybridMultilevel"/>
    <w:tmpl w:val="0D109A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E074FA"/>
    <w:multiLevelType w:val="hybridMultilevel"/>
    <w:tmpl w:val="365E2B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5E1906"/>
    <w:multiLevelType w:val="hybridMultilevel"/>
    <w:tmpl w:val="7E76F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7B0CF5"/>
    <w:multiLevelType w:val="hybridMultilevel"/>
    <w:tmpl w:val="63E24B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1D065D"/>
    <w:multiLevelType w:val="hybridMultilevel"/>
    <w:tmpl w:val="9D8EC6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ED4DC4"/>
    <w:multiLevelType w:val="hybridMultilevel"/>
    <w:tmpl w:val="1CE853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045042"/>
    <w:multiLevelType w:val="hybridMultilevel"/>
    <w:tmpl w:val="59A44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6279256">
    <w:abstractNumId w:val="5"/>
  </w:num>
  <w:num w:numId="2" w16cid:durableId="496459199">
    <w:abstractNumId w:val="4"/>
  </w:num>
  <w:num w:numId="3" w16cid:durableId="1083064548">
    <w:abstractNumId w:val="2"/>
  </w:num>
  <w:num w:numId="4" w16cid:durableId="961888223">
    <w:abstractNumId w:val="1"/>
  </w:num>
  <w:num w:numId="5" w16cid:durableId="1373580547">
    <w:abstractNumId w:val="7"/>
  </w:num>
  <w:num w:numId="6" w16cid:durableId="792988238">
    <w:abstractNumId w:val="8"/>
  </w:num>
  <w:num w:numId="7" w16cid:durableId="1315795479">
    <w:abstractNumId w:val="3"/>
  </w:num>
  <w:num w:numId="8" w16cid:durableId="43989973">
    <w:abstractNumId w:val="0"/>
  </w:num>
  <w:num w:numId="9" w16cid:durableId="12025946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2NDM1sTA3szS2MLRU0lEKTi0uzszPAykwrgUASJZVrCwAAAA="/>
  </w:docVars>
  <w:rsids>
    <w:rsidRoot w:val="00FE6DAA"/>
    <w:rsid w:val="00030FFF"/>
    <w:rsid w:val="00083B00"/>
    <w:rsid w:val="000E74F6"/>
    <w:rsid w:val="000E7AEC"/>
    <w:rsid w:val="00182BBE"/>
    <w:rsid w:val="001C59DF"/>
    <w:rsid w:val="002D5C63"/>
    <w:rsid w:val="002F0371"/>
    <w:rsid w:val="0031718F"/>
    <w:rsid w:val="003659A6"/>
    <w:rsid w:val="00377269"/>
    <w:rsid w:val="0039176E"/>
    <w:rsid w:val="00397813"/>
    <w:rsid w:val="003C0581"/>
    <w:rsid w:val="00404C9A"/>
    <w:rsid w:val="00431298"/>
    <w:rsid w:val="00476550"/>
    <w:rsid w:val="005911B4"/>
    <w:rsid w:val="005D6A96"/>
    <w:rsid w:val="0063403C"/>
    <w:rsid w:val="006453C7"/>
    <w:rsid w:val="006D7571"/>
    <w:rsid w:val="006E38FE"/>
    <w:rsid w:val="00733CAB"/>
    <w:rsid w:val="007C4263"/>
    <w:rsid w:val="008C0D1D"/>
    <w:rsid w:val="008C6CEB"/>
    <w:rsid w:val="008F0FB5"/>
    <w:rsid w:val="009540A6"/>
    <w:rsid w:val="009A4C14"/>
    <w:rsid w:val="009A70FD"/>
    <w:rsid w:val="009C60CB"/>
    <w:rsid w:val="00A62A74"/>
    <w:rsid w:val="00A84038"/>
    <w:rsid w:val="00AB76D1"/>
    <w:rsid w:val="00B646B6"/>
    <w:rsid w:val="00B74917"/>
    <w:rsid w:val="00B803A4"/>
    <w:rsid w:val="00B94123"/>
    <w:rsid w:val="00C335C8"/>
    <w:rsid w:val="00C61B1C"/>
    <w:rsid w:val="00C7400B"/>
    <w:rsid w:val="00CB0CD1"/>
    <w:rsid w:val="00D05990"/>
    <w:rsid w:val="00D472AB"/>
    <w:rsid w:val="00DE05CB"/>
    <w:rsid w:val="00DE2F99"/>
    <w:rsid w:val="00E12E15"/>
    <w:rsid w:val="00E143DB"/>
    <w:rsid w:val="00E76413"/>
    <w:rsid w:val="00F379F6"/>
    <w:rsid w:val="00F762C0"/>
    <w:rsid w:val="00FA4FA0"/>
    <w:rsid w:val="00FE6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0FD80C"/>
  <w15:chartTrackingRefBased/>
  <w15:docId w15:val="{27EB4DF8-B74B-4AE9-8604-BD447D4AD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62A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412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46B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7726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2A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2A74"/>
  </w:style>
  <w:style w:type="paragraph" w:styleId="Footer">
    <w:name w:val="footer"/>
    <w:basedOn w:val="Normal"/>
    <w:link w:val="FooterChar"/>
    <w:uiPriority w:val="99"/>
    <w:unhideWhenUsed/>
    <w:rsid w:val="00A62A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2A74"/>
  </w:style>
  <w:style w:type="character" w:customStyle="1" w:styleId="Heading1Char">
    <w:name w:val="Heading 1 Char"/>
    <w:basedOn w:val="DefaultParagraphFont"/>
    <w:link w:val="Heading1"/>
    <w:uiPriority w:val="9"/>
    <w:rsid w:val="00A62A7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62A7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62A7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62A7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9412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646B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B646B6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37726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2">
    <w:name w:val="toc 2"/>
    <w:basedOn w:val="Normal"/>
    <w:next w:val="Normal"/>
    <w:autoRedefine/>
    <w:uiPriority w:val="39"/>
    <w:unhideWhenUsed/>
    <w:rsid w:val="00D472A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472AB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12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7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gi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0A73DF-B556-4899-B36C-F2FC1BE721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2</TotalTime>
  <Pages>5</Pages>
  <Words>808</Words>
  <Characters>460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 lim</dc:creator>
  <cp:keywords/>
  <dc:description/>
  <cp:lastModifiedBy>kel lim</cp:lastModifiedBy>
  <cp:revision>25</cp:revision>
  <dcterms:created xsi:type="dcterms:W3CDTF">2022-12-13T09:15:00Z</dcterms:created>
  <dcterms:modified xsi:type="dcterms:W3CDTF">2022-12-16T04:57:00Z</dcterms:modified>
</cp:coreProperties>
</file>